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unei</w:t>
      </w:r>
      <w:r>
        <w:t xml:space="preserve"> </w:t>
      </w:r>
      <w:r>
        <w:t xml:space="preserve">Darussala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runei Darussalam received a score of 64.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runei Darussalam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unei Darussalam received a score of</w:t>
      </w:r>
      <w:r>
        <w:t xml:space="preserve"> </w:t>
      </w:r>
      <w:r>
        <w:rPr>
          <w:bCs/>
          <w:b/>
        </w:rPr>
        <w:t xml:space="preserve">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runei Darussalam received a score of 57.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runei Darussalam received a score of 53.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runei Darussalam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runei Darussalam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runei Darussalam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runei Darussalam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runei Darussalam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runei Darussalam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runei Darussalam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runei Darussalam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runei Darussalam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runei Darussalam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runei Darussala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runei Darussalam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runei Darussalam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Brunei%20Darussala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Brunei%20Darussala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Brunei%20Darussala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Brunei%20Darussala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Brunei%20Darussala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Brunei%20Darussala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Brunei%20Darussala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Brunei%20Darussala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Brunei%20Darussala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Brunei%20Darussala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Brunei%20Darussala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Brunei%20Darussala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Brunei%20Darussala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Brunei%20Darussala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Brunei%20Darussala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Brunei%20Darussala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Brunei%20Darussala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0,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9:51Z</dcterms:created>
  <dcterms:modified xsi:type="dcterms:W3CDTF">2024-03-19T21: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runei Darussalam Country Report</vt:lpwstr>
  </property>
</Properties>
</file>